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5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MF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3 (37.8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cR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NCO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7 (21.9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7 (24.7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ccbd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